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7576" w:rsidRDefault="00F84E04" w:rsidP="00F84E04">
      <w:pPr>
        <w:pStyle w:val="Title"/>
        <w:jc w:val="center"/>
      </w:pPr>
      <w:r>
        <w:t>Assignment 3</w:t>
      </w:r>
    </w:p>
    <w:p w:rsidR="00F84E04" w:rsidRDefault="00F84E04" w:rsidP="00F84E04"/>
    <w:p w:rsidR="00F84E04" w:rsidRDefault="00F84E04" w:rsidP="00F84E04">
      <w:r>
        <w:t xml:space="preserve">Course: </w:t>
      </w:r>
      <w:r w:rsidRPr="00F52F99">
        <w:rPr>
          <w:b/>
          <w:bCs/>
        </w:rPr>
        <w:t>2dv513</w:t>
      </w:r>
    </w:p>
    <w:p w:rsidR="00F84E04" w:rsidRDefault="00F84E04" w:rsidP="00F84E04">
      <w:r>
        <w:t xml:space="preserve">Name: </w:t>
      </w:r>
      <w:r w:rsidRPr="00F52F99">
        <w:rPr>
          <w:b/>
          <w:bCs/>
        </w:rPr>
        <w:t>Ahmad Anbarje</w:t>
      </w:r>
    </w:p>
    <w:p w:rsidR="00F84E04" w:rsidRDefault="00F84E04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2037715</wp:posOffset>
            </wp:positionV>
            <wp:extent cx="4743484" cy="58102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e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3484" cy="581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sdt>
      <w:sdtPr>
        <w:id w:val="-67110178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883CBC" w:rsidRDefault="00883CBC">
          <w:pPr>
            <w:pStyle w:val="TOCHeading"/>
          </w:pPr>
          <w:r>
            <w:t>Contents</w:t>
          </w:r>
        </w:p>
        <w:p w:rsidR="00883CBC" w:rsidRDefault="00883CB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924306" w:history="1">
            <w:r w:rsidRPr="00090E3F">
              <w:rPr>
                <w:rStyle w:val="Hyperlink"/>
                <w:noProof/>
              </w:rPr>
              <w:t>Task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924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CBC" w:rsidRDefault="00883CB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924307" w:history="1">
            <w:r w:rsidRPr="00090E3F">
              <w:rPr>
                <w:rStyle w:val="Hyperlink"/>
                <w:noProof/>
              </w:rPr>
              <w:t>Task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924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CBC" w:rsidRDefault="00883CB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924308" w:history="1">
            <w:r w:rsidRPr="00090E3F">
              <w:rPr>
                <w:rStyle w:val="Hyperlink"/>
                <w:noProof/>
              </w:rPr>
              <w:t>Task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924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3CBC" w:rsidRDefault="00883CBC">
          <w:r>
            <w:rPr>
              <w:b/>
              <w:bCs/>
              <w:noProof/>
            </w:rPr>
            <w:fldChar w:fldCharType="end"/>
          </w:r>
        </w:p>
      </w:sdtContent>
    </w:sdt>
    <w:p w:rsidR="00F84E04" w:rsidRDefault="00F84E04">
      <w:r>
        <w:br w:type="page"/>
      </w:r>
    </w:p>
    <w:p w:rsidR="00F84E04" w:rsidRDefault="00CC6D3F" w:rsidP="001D4CB7">
      <w:pPr>
        <w:pStyle w:val="Heading1"/>
      </w:pPr>
      <w:bookmarkStart w:id="1" w:name="_Toc29924306"/>
      <w:r w:rsidRPr="00CC6D3F">
        <w:lastRenderedPageBreak/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7391400" cy="4771244"/>
            <wp:effectExtent l="0" t="0" r="0" b="0"/>
            <wp:wrapNone/>
            <wp:docPr id="4" name="Picture 4" descr="https://documents.lucidchart.com/documents/cbb82ba4-34a5-4c3c-a58a-e0ab0143ef8d/pages/0_0?a=728&amp;x=219&amp;y=192&amp;w=1342&amp;h=867&amp;store=1&amp;accept=image%2F*&amp;auth=LCA%203b5d578f35fb8ae2d3e46cba911387c79cdf9d95-ts%3D1579023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documents.lucidchart.com/documents/cbb82ba4-34a5-4c3c-a58a-e0ab0143ef8d/pages/0_0?a=728&amp;x=219&amp;y=192&amp;w=1342&amp;h=867&amp;store=1&amp;accept=image%2F*&amp;auth=LCA%203b5d578f35fb8ae2d3e46cba911387c79cdf9d95-ts%3D15790233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4771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4CB7">
        <w:t>Task 2:</w:t>
      </w:r>
      <w:bookmarkEnd w:id="1"/>
    </w:p>
    <w:p w:rsidR="001D4CB7" w:rsidRDefault="001D4CB7" w:rsidP="001D4CB7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/>
    <w:p w:rsidR="00CC6D3F" w:rsidRDefault="00CC6D3F" w:rsidP="00CC6D3F">
      <w:pPr>
        <w:pStyle w:val="ListParagraph"/>
        <w:numPr>
          <w:ilvl w:val="0"/>
          <w:numId w:val="1"/>
        </w:numPr>
      </w:pPr>
      <w:r>
        <w:t>Has relationship is many to many because the student could have more than one course</w:t>
      </w:r>
    </w:p>
    <w:p w:rsidR="00CC6D3F" w:rsidRDefault="00CC6D3F" w:rsidP="00CC6D3F">
      <w:pPr>
        <w:pStyle w:val="ListParagraph"/>
        <w:numPr>
          <w:ilvl w:val="0"/>
          <w:numId w:val="1"/>
        </w:numPr>
      </w:pPr>
      <w:r>
        <w:t>Got relationship is many to many as well because the student could get more than one grade for each course he has.</w:t>
      </w:r>
    </w:p>
    <w:p w:rsidR="00CC6D3F" w:rsidRDefault="00CC6D3F" w:rsidP="00CC6D3F">
      <w:pPr>
        <w:pStyle w:val="ListParagraph"/>
        <w:numPr>
          <w:ilvl w:val="0"/>
          <w:numId w:val="1"/>
        </w:numPr>
      </w:pPr>
      <w:r>
        <w:t>We have primary key for each entity</w:t>
      </w:r>
    </w:p>
    <w:p w:rsidR="00CC6D3F" w:rsidRDefault="00CC6D3F" w:rsidP="00CC6D3F">
      <w:pPr>
        <w:pStyle w:val="ListParagraph"/>
        <w:numPr>
          <w:ilvl w:val="0"/>
          <w:numId w:val="1"/>
        </w:numPr>
      </w:pPr>
      <w:r>
        <w:t>Foreign keys for course and grade entities are exists in student entity.</w:t>
      </w:r>
    </w:p>
    <w:p w:rsidR="00CC6D3F" w:rsidRDefault="00CC6D3F" w:rsidP="00CC6D3F">
      <w:r>
        <w:br w:type="page"/>
      </w:r>
    </w:p>
    <w:p w:rsidR="00CC6D3F" w:rsidRDefault="00CC6D3F" w:rsidP="00CC6D3F">
      <w:pPr>
        <w:pStyle w:val="Heading1"/>
      </w:pPr>
      <w:bookmarkStart w:id="2" w:name="_Toc29924307"/>
      <w:r>
        <w:lastRenderedPageBreak/>
        <w:t>Task 3:</w:t>
      </w:r>
      <w:bookmarkEnd w:id="2"/>
    </w:p>
    <w:p w:rsidR="005A0CBE" w:rsidRDefault="005A0CBE" w:rsidP="005A0CBE"/>
    <w:p w:rsidR="00C23A53" w:rsidRDefault="00C23A53" w:rsidP="00C23A53">
      <w:pPr>
        <w:pStyle w:val="ListParagraph"/>
        <w:numPr>
          <w:ilvl w:val="0"/>
          <w:numId w:val="3"/>
        </w:numPr>
      </w:pPr>
      <w:r>
        <w:t>for the student entity I translate it to a table in and for each attribute, it becomes a column in this table</w:t>
      </w:r>
    </w:p>
    <w:p w:rsidR="00C23A53" w:rsidRDefault="00C23A53" w:rsidP="00C23A53">
      <w:pPr>
        <w:pStyle w:val="ListParagraph"/>
        <w:numPr>
          <w:ilvl w:val="0"/>
          <w:numId w:val="3"/>
        </w:numPr>
      </w:pPr>
      <w:r>
        <w:t>here we have foreign keys comes from the course and grade entities.</w:t>
      </w:r>
    </w:p>
    <w:p w:rsidR="00C23A53" w:rsidRDefault="00C23A53" w:rsidP="00C23A53">
      <w:pPr>
        <w:pStyle w:val="ListParagraph"/>
        <w:numPr>
          <w:ilvl w:val="0"/>
          <w:numId w:val="3"/>
        </w:numPr>
      </w:pPr>
      <w:r>
        <w:t>We have auto increment for the student id.</w:t>
      </w:r>
    </w:p>
    <w:p w:rsidR="00C23A53" w:rsidRDefault="00C23A53" w:rsidP="00C23A53">
      <w:pPr>
        <w:pStyle w:val="ListParagraph"/>
        <w:numPr>
          <w:ilvl w:val="0"/>
          <w:numId w:val="3"/>
        </w:numPr>
      </w:pPr>
      <w:r>
        <w:t>Phone Number is a varchar because integer cannot handle it.</w:t>
      </w:r>
    </w:p>
    <w:p w:rsidR="00C23A53" w:rsidRDefault="00C23A53" w:rsidP="00C23A53">
      <w:pPr>
        <w:pStyle w:val="ListParagraph"/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99085</wp:posOffset>
            </wp:positionV>
            <wp:extent cx="6443515" cy="273367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uden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351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Default="00C23A53" w:rsidP="00C23A53"/>
    <w:p w:rsidR="00C23A53" w:rsidRDefault="00C23A53" w:rsidP="00C23A53"/>
    <w:p w:rsidR="00C23A53" w:rsidRDefault="00C23A53" w:rsidP="00C23A53">
      <w:pPr>
        <w:pStyle w:val="ListParagraph"/>
        <w:numPr>
          <w:ilvl w:val="0"/>
          <w:numId w:val="3"/>
        </w:numPr>
      </w:pPr>
      <w:r>
        <w:t>I transferred the course entity to a table and for each attribute in the table it becomes a column</w:t>
      </w:r>
    </w:p>
    <w:p w:rsidR="00C23A53" w:rsidRDefault="00C23A53" w:rsidP="00C23A53">
      <w:pPr>
        <w:pStyle w:val="ListParagraph"/>
      </w:pPr>
    </w:p>
    <w:p w:rsidR="00C23A53" w:rsidRDefault="00C23A53" w:rsidP="00C23A53">
      <w:pPr>
        <w:pStyle w:val="ListParagraph"/>
      </w:pP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32715</wp:posOffset>
            </wp:positionV>
            <wp:extent cx="6419850" cy="2727064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urs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2727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3A53" w:rsidRDefault="00C23A53" w:rsidP="00C23A53">
      <w:pPr>
        <w:pStyle w:val="ListParagraph"/>
      </w:pPr>
    </w:p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Default="00C23A53" w:rsidP="00C23A53"/>
    <w:p w:rsidR="00C23A53" w:rsidRDefault="00C23A53" w:rsidP="00C23A53">
      <w:pPr>
        <w:pStyle w:val="ListParagraph"/>
        <w:numPr>
          <w:ilvl w:val="0"/>
          <w:numId w:val="3"/>
        </w:numPr>
      </w:pPr>
      <w:r>
        <w:lastRenderedPageBreak/>
        <w:t>Also, the same process applied to the grade entity which I translate it to a table.</w:t>
      </w:r>
    </w:p>
    <w:p w:rsidR="00C23A53" w:rsidRDefault="00C23A53" w:rsidP="00C23A53">
      <w:pPr>
        <w:pStyle w:val="ListParagraph"/>
      </w:pPr>
    </w:p>
    <w:p w:rsidR="00C23A53" w:rsidRDefault="00C23A53" w:rsidP="00C23A53">
      <w:pPr>
        <w:pStyle w:val="ListParagraph"/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-123825</wp:posOffset>
            </wp:positionH>
            <wp:positionV relativeFrom="paragraph">
              <wp:posOffset>129539</wp:posOffset>
            </wp:positionV>
            <wp:extent cx="6390566" cy="271462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d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6621" cy="27171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Pr="00C23A53" w:rsidRDefault="00C23A53" w:rsidP="00C23A53"/>
    <w:p w:rsidR="00C23A53" w:rsidRDefault="00C23A53" w:rsidP="00C23A53"/>
    <w:p w:rsidR="00C23A53" w:rsidRDefault="00C23A53" w:rsidP="00C23A53"/>
    <w:p w:rsidR="00C23A53" w:rsidRDefault="00C23A53" w:rsidP="00C23A53"/>
    <w:p w:rsidR="00C23A53" w:rsidRDefault="00C23A53">
      <w:r>
        <w:br w:type="page"/>
      </w:r>
    </w:p>
    <w:p w:rsidR="00C23A53" w:rsidRDefault="00C23A53" w:rsidP="00C23A53">
      <w:pPr>
        <w:pStyle w:val="Heading1"/>
      </w:pPr>
      <w:bookmarkStart w:id="3" w:name="_Toc29924308"/>
      <w:r>
        <w:lastRenderedPageBreak/>
        <w:t>Task 4:</w:t>
      </w:r>
      <w:bookmarkEnd w:id="3"/>
    </w:p>
    <w:p w:rsidR="00C23A53" w:rsidRDefault="00C23A53" w:rsidP="00C23A53">
      <w:r>
        <w:t>I have used these queries regarding to the requirements:</w:t>
      </w:r>
      <w:r>
        <w:br/>
      </w:r>
    </w:p>
    <w:p w:rsidR="00C23A53" w:rsidRPr="00BF6D38" w:rsidRDefault="00C23A53" w:rsidP="00C23A53">
      <w:pPr>
        <w:pStyle w:val="ListParagraph"/>
        <w:numPr>
          <w:ilvl w:val="0"/>
          <w:numId w:val="5"/>
        </w:numPr>
      </w:pPr>
      <w:r w:rsidRPr="00C23A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SELECT * FROM student INNER JOIN course ON course.id = </w:t>
      </w:r>
      <w:proofErr w:type="gramStart"/>
      <w:r w:rsidRPr="00C23A53">
        <w:rPr>
          <w:rFonts w:ascii="Consolas" w:eastAsia="Times New Roman" w:hAnsi="Consolas" w:cs="Times New Roman"/>
          <w:color w:val="CE9178"/>
          <w:sz w:val="21"/>
          <w:szCs w:val="21"/>
        </w:rPr>
        <w:t>student.course</w:t>
      </w:r>
      <w:proofErr w:type="gramEnd"/>
      <w:r w:rsidRPr="00C23A53">
        <w:rPr>
          <w:rFonts w:ascii="Consolas" w:eastAsia="Times New Roman" w:hAnsi="Consolas" w:cs="Times New Roman"/>
          <w:color w:val="CE9178"/>
          <w:sz w:val="21"/>
          <w:szCs w:val="21"/>
        </w:rPr>
        <w:t>_id INNER JOIN grade ON grade.id = student.grade_id</w:t>
      </w:r>
    </w:p>
    <w:p w:rsidR="00BF6D38" w:rsidRPr="00BF6D38" w:rsidRDefault="00BF6D38" w:rsidP="00BF6D38">
      <w:pPr>
        <w:pStyle w:val="ListParagraph"/>
      </w:pPr>
    </w:p>
    <w:p w:rsidR="00BF6D38" w:rsidRPr="00BF6D38" w:rsidRDefault="00BF6D38" w:rsidP="00C23A53">
      <w:pPr>
        <w:pStyle w:val="ListParagraph"/>
        <w:numPr>
          <w:ilvl w:val="0"/>
          <w:numId w:val="5"/>
        </w:numPr>
      </w:pPr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 xml:space="preserve">SELECT * FROM student INNER JOIN course ON course.id = </w:t>
      </w:r>
      <w:proofErr w:type="gramStart"/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>student.course</w:t>
      </w:r>
      <w:proofErr w:type="gramEnd"/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>_id</w:t>
      </w:r>
    </w:p>
    <w:p w:rsidR="00BF6D38" w:rsidRDefault="00BF6D38" w:rsidP="00BF6D38">
      <w:pPr>
        <w:pStyle w:val="ListParagraph"/>
      </w:pPr>
    </w:p>
    <w:p w:rsidR="00BF6D38" w:rsidRPr="00BF6D38" w:rsidRDefault="00BF6D38" w:rsidP="00C23A53">
      <w:pPr>
        <w:pStyle w:val="ListParagraph"/>
        <w:numPr>
          <w:ilvl w:val="0"/>
          <w:numId w:val="5"/>
        </w:numPr>
      </w:pPr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 xml:space="preserve">SELECT * FROM student inner JOIN course ON </w:t>
      </w:r>
      <w:proofErr w:type="gramStart"/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>student.course</w:t>
      </w:r>
      <w:proofErr w:type="gramEnd"/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>_id = course.id  ORDER BY student.name</w:t>
      </w:r>
    </w:p>
    <w:p w:rsidR="00BF6D38" w:rsidRDefault="00BF6D38" w:rsidP="00BF6D38">
      <w:pPr>
        <w:pStyle w:val="ListParagraph"/>
      </w:pPr>
    </w:p>
    <w:p w:rsidR="00BF6D38" w:rsidRPr="00BF6D38" w:rsidRDefault="00BF6D38" w:rsidP="00C23A53">
      <w:pPr>
        <w:pStyle w:val="ListParagraph"/>
        <w:numPr>
          <w:ilvl w:val="0"/>
          <w:numId w:val="5"/>
        </w:numPr>
      </w:pPr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 xml:space="preserve">SELECT </w:t>
      </w:r>
      <w:proofErr w:type="gramStart"/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>title,COUNT</w:t>
      </w:r>
      <w:proofErr w:type="gramEnd"/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>(course_id) AS NumberOfStudents FROM student inner JOIN course ON course.id = student.course_id GROUP BY title</w:t>
      </w:r>
    </w:p>
    <w:p w:rsidR="00BF6D38" w:rsidRDefault="00BF6D38" w:rsidP="00BF6D38">
      <w:pPr>
        <w:pStyle w:val="ListParagraph"/>
      </w:pPr>
    </w:p>
    <w:p w:rsidR="00BF6D38" w:rsidRPr="00C23A53" w:rsidRDefault="00BF6D38" w:rsidP="00C23A53">
      <w:pPr>
        <w:pStyle w:val="ListParagraph"/>
        <w:numPr>
          <w:ilvl w:val="0"/>
          <w:numId w:val="5"/>
        </w:numPr>
      </w:pPr>
      <w:r w:rsidRPr="00BF6D38">
        <w:rPr>
          <w:rFonts w:ascii="Consolas" w:eastAsia="Times New Roman" w:hAnsi="Consolas" w:cs="Times New Roman"/>
          <w:color w:val="CE9178"/>
          <w:sz w:val="21"/>
          <w:szCs w:val="21"/>
        </w:rPr>
        <w:t>CREATE VIEW Students_who_pass AS SELECT name, grade from student inner join grade ON grade.id = grade_id WHERE grade &gt; 50</w:t>
      </w:r>
    </w:p>
    <w:sectPr w:rsidR="00BF6D38" w:rsidRPr="00C23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7ACA" w:rsidRDefault="000A7ACA" w:rsidP="00C23A53">
      <w:pPr>
        <w:spacing w:after="0" w:line="240" w:lineRule="auto"/>
      </w:pPr>
      <w:r>
        <w:separator/>
      </w:r>
    </w:p>
  </w:endnote>
  <w:endnote w:type="continuationSeparator" w:id="0">
    <w:p w:rsidR="000A7ACA" w:rsidRDefault="000A7ACA" w:rsidP="00C23A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7ACA" w:rsidRDefault="000A7ACA" w:rsidP="00C23A53">
      <w:pPr>
        <w:spacing w:after="0" w:line="240" w:lineRule="auto"/>
      </w:pPr>
      <w:r>
        <w:separator/>
      </w:r>
    </w:p>
  </w:footnote>
  <w:footnote w:type="continuationSeparator" w:id="0">
    <w:p w:rsidR="000A7ACA" w:rsidRDefault="000A7ACA" w:rsidP="00C23A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41C73"/>
    <w:multiLevelType w:val="hybridMultilevel"/>
    <w:tmpl w:val="3C061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10BA9"/>
    <w:multiLevelType w:val="hybridMultilevel"/>
    <w:tmpl w:val="E8FA4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A871B1"/>
    <w:multiLevelType w:val="hybridMultilevel"/>
    <w:tmpl w:val="21623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36190C"/>
    <w:multiLevelType w:val="hybridMultilevel"/>
    <w:tmpl w:val="3E70C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47887"/>
    <w:multiLevelType w:val="hybridMultilevel"/>
    <w:tmpl w:val="3118D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DM1NzcyMrUwMjdQ0lEKTi0uzszPAykwrAUA2ltlASwAAAA="/>
  </w:docVars>
  <w:rsids>
    <w:rsidRoot w:val="00F84E04"/>
    <w:rsid w:val="000A7ACA"/>
    <w:rsid w:val="001D4CB7"/>
    <w:rsid w:val="005A0CBE"/>
    <w:rsid w:val="00883CBC"/>
    <w:rsid w:val="00BD7576"/>
    <w:rsid w:val="00BF6D38"/>
    <w:rsid w:val="00C23A53"/>
    <w:rsid w:val="00CC6D3F"/>
    <w:rsid w:val="00F52F99"/>
    <w:rsid w:val="00F84E04"/>
    <w:rsid w:val="00FF1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8B2E3"/>
  <w15:chartTrackingRefBased/>
  <w15:docId w15:val="{B13C8BF1-218C-4B6E-813E-DDA5BFB25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4C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6D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4E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4E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E0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D4C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C6D3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6D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23A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A53"/>
  </w:style>
  <w:style w:type="paragraph" w:styleId="Footer">
    <w:name w:val="footer"/>
    <w:basedOn w:val="Normal"/>
    <w:link w:val="FooterChar"/>
    <w:uiPriority w:val="99"/>
    <w:unhideWhenUsed/>
    <w:rsid w:val="00C23A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A53"/>
  </w:style>
  <w:style w:type="paragraph" w:styleId="TOCHeading">
    <w:name w:val="TOC Heading"/>
    <w:basedOn w:val="Heading1"/>
    <w:next w:val="Normal"/>
    <w:uiPriority w:val="39"/>
    <w:unhideWhenUsed/>
    <w:qFormat/>
    <w:rsid w:val="00883CB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3CB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83CB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7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8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9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9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2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6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54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0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6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122DF-575C-4C6B-B5F4-91A334872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6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nbarje</dc:creator>
  <cp:keywords/>
  <dc:description/>
  <cp:lastModifiedBy>Ahmad Anbarje</cp:lastModifiedBy>
  <cp:revision>7</cp:revision>
  <dcterms:created xsi:type="dcterms:W3CDTF">2020-01-14T17:29:00Z</dcterms:created>
  <dcterms:modified xsi:type="dcterms:W3CDTF">2020-01-14T18:58:00Z</dcterms:modified>
</cp:coreProperties>
</file>